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B1B76" w14:textId="77777777" w:rsidR="003D2C10" w:rsidRDefault="003D2C10" w:rsidP="00565D42">
      <w:r>
        <w:t xml:space="preserve">CSI104: </w:t>
      </w:r>
      <w:r w:rsidRPr="003D2C10">
        <w:t xml:space="preserve">Foundations </w:t>
      </w:r>
      <w:proofErr w:type="gramStart"/>
      <w:r w:rsidRPr="003D2C10">
        <w:t>Of</w:t>
      </w:r>
      <w:proofErr w:type="gramEnd"/>
      <w:r w:rsidRPr="003D2C10">
        <w:t xml:space="preserve"> Computer Science</w:t>
      </w:r>
    </w:p>
    <w:p w14:paraId="030939D0" w14:textId="77777777"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ration: </w:t>
      </w:r>
      <w:r w:rsidR="00E20F91">
        <w:rPr>
          <w:b/>
          <w:sz w:val="28"/>
          <w:szCs w:val="28"/>
        </w:rPr>
        <w:t>3 hours</w:t>
      </w:r>
    </w:p>
    <w:p w14:paraId="13FBA008" w14:textId="77777777"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14:paraId="3737009E" w14:textId="77777777" w:rsidR="00D52BC1" w:rsidRDefault="00D52BC1">
      <w:r w:rsidRPr="00AA308E">
        <w:rPr>
          <w:b/>
        </w:rPr>
        <w:t>Objective</w:t>
      </w:r>
      <w:r>
        <w:t xml:space="preserve">: </w:t>
      </w:r>
    </w:p>
    <w:p w14:paraId="541F703C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Describe the decimal, binary, hexadecimal, and octal system.  </w:t>
      </w:r>
    </w:p>
    <w:p w14:paraId="55218889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>Convert a number in binary, octal, or hexadecimal to a number in the decimal system.</w:t>
      </w:r>
    </w:p>
    <w:p w14:paraId="027FC857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the decimal system to a number</w:t>
      </w:r>
      <w:r w:rsidR="00D52BC1">
        <w:rPr>
          <w:bCs/>
        </w:rPr>
        <w:t xml:space="preserve"> </w:t>
      </w:r>
      <w:r w:rsidRPr="00D52BC1">
        <w:rPr>
          <w:bCs/>
        </w:rPr>
        <w:t>in</w:t>
      </w:r>
      <w:r w:rsidR="00D52BC1">
        <w:rPr>
          <w:bCs/>
        </w:rPr>
        <w:t xml:space="preserve"> </w:t>
      </w:r>
      <w:r w:rsidRPr="00D52BC1">
        <w:rPr>
          <w:bCs/>
        </w:rPr>
        <w:t>binary, octal, and hexadecimal.</w:t>
      </w:r>
    </w:p>
    <w:p w14:paraId="7B35598A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binary to octal and vice versa.</w:t>
      </w:r>
    </w:p>
    <w:p w14:paraId="48B8FC38" w14:textId="77777777" w:rsidR="00D52BC1" w:rsidRPr="00AA308E" w:rsidRDefault="00D52BC1" w:rsidP="00D52BC1">
      <w:pPr>
        <w:pStyle w:val="ListParagraph"/>
        <w:ind w:left="0"/>
        <w:rPr>
          <w:b/>
        </w:rPr>
      </w:pPr>
      <w:r w:rsidRPr="00AA308E">
        <w:rPr>
          <w:b/>
        </w:rPr>
        <w:t>Materials:</w:t>
      </w:r>
    </w:p>
    <w:p w14:paraId="7BB0CF46" w14:textId="77777777" w:rsidR="00D52BC1" w:rsidRDefault="00D52BC1" w:rsidP="00D52BC1">
      <w:pPr>
        <w:pStyle w:val="ListParagraph"/>
        <w:ind w:left="0"/>
      </w:pPr>
      <w:r w:rsidRPr="003B5F61">
        <w:t xml:space="preserve">Based </w:t>
      </w:r>
      <w:r w:rsidR="00AA308E" w:rsidRPr="003B5F61">
        <w:t xml:space="preserve">on exercises of </w:t>
      </w:r>
      <w:r w:rsidRPr="003B5F61">
        <w:t>chapter 2 in the textbook “Foundations Of Computer Science, 4</w:t>
      </w:r>
      <w:proofErr w:type="gramStart"/>
      <w:r w:rsidRPr="003B5F61">
        <w:t>nd  Edition</w:t>
      </w:r>
      <w:proofErr w:type="gramEnd"/>
      <w:r w:rsidRPr="003B5F61">
        <w:t xml:space="preserve">, Behrouz </w:t>
      </w:r>
      <w:proofErr w:type="spellStart"/>
      <w:r w:rsidRPr="003B5F61">
        <w:t>Forouzan</w:t>
      </w:r>
      <w:proofErr w:type="spellEnd"/>
      <w:r w:rsidRPr="003B5F61">
        <w:t>, 2017.”</w:t>
      </w:r>
      <w:r>
        <w:t xml:space="preserve"> </w:t>
      </w:r>
    </w:p>
    <w:p w14:paraId="490CB5F4" w14:textId="77777777" w:rsidR="00D52BC1" w:rsidRPr="00AA308E" w:rsidRDefault="00483FB6" w:rsidP="00D52BC1">
      <w:pPr>
        <w:pStyle w:val="ListParagraph"/>
        <w:ind w:left="0"/>
        <w:rPr>
          <w:b/>
        </w:rPr>
      </w:pPr>
      <w:r w:rsidRPr="00483FB6">
        <w:rPr>
          <w:b/>
        </w:rPr>
        <w:t>Student's task</w:t>
      </w:r>
      <w:r w:rsidR="00D52BC1" w:rsidRPr="00AA308E">
        <w:rPr>
          <w:b/>
        </w:rPr>
        <w:t>:</w:t>
      </w:r>
    </w:p>
    <w:p w14:paraId="07AD1F7F" w14:textId="77777777" w:rsidR="00D52BC1" w:rsidRDefault="0049776B" w:rsidP="00287436">
      <w:pPr>
        <w:pStyle w:val="ListParagraph"/>
        <w:numPr>
          <w:ilvl w:val="0"/>
          <w:numId w:val="3"/>
        </w:numPr>
      </w:pPr>
      <w:r>
        <w:t>R</w:t>
      </w:r>
      <w:r w:rsidR="00D52BC1">
        <w:t>eview</w:t>
      </w:r>
      <w:r w:rsidR="00AA308E">
        <w:t xml:space="preserve"> </w:t>
      </w:r>
      <w:r w:rsidR="00287436">
        <w:t>t</w:t>
      </w:r>
      <w:r w:rsidR="00287436" w:rsidRPr="00287436">
        <w:t xml:space="preserve">he whole </w:t>
      </w:r>
      <w:r w:rsidR="00287436">
        <w:t>chapter 2</w:t>
      </w:r>
      <w:r w:rsidR="00287436" w:rsidRPr="00287436">
        <w:t xml:space="preserve"> content</w:t>
      </w:r>
      <w:r w:rsidR="00D52BC1">
        <w:t xml:space="preserve"> in the textbook.</w:t>
      </w:r>
    </w:p>
    <w:p w14:paraId="179DF40D" w14:textId="77777777" w:rsidR="00F660B7" w:rsidRDefault="0049776B" w:rsidP="00287436">
      <w:pPr>
        <w:pStyle w:val="ListParagraph"/>
        <w:numPr>
          <w:ilvl w:val="0"/>
          <w:numId w:val="3"/>
        </w:numPr>
      </w:pPr>
      <w:r>
        <w:t>W</w:t>
      </w:r>
      <w:r w:rsidR="00F660B7">
        <w:t xml:space="preserve">rite down </w:t>
      </w:r>
      <w:r w:rsidR="001B6B37">
        <w:t xml:space="preserve">solutions to </w:t>
      </w:r>
      <w:r w:rsidR="00F660B7">
        <w:t>exercises</w:t>
      </w:r>
      <w:r w:rsidR="001B6B37">
        <w:t xml:space="preserve"> (step by step)</w:t>
      </w:r>
    </w:p>
    <w:p w14:paraId="21A850F2" w14:textId="77777777" w:rsidR="00D52BC1" w:rsidRDefault="0049776B" w:rsidP="00D52BC1">
      <w:pPr>
        <w:pStyle w:val="ListParagraph"/>
        <w:numPr>
          <w:ilvl w:val="0"/>
          <w:numId w:val="3"/>
        </w:numPr>
      </w:pPr>
      <w:r>
        <w:t>F</w:t>
      </w:r>
      <w:r w:rsidR="00D52BC1" w:rsidRPr="00D52BC1">
        <w:t xml:space="preserve">inish </w:t>
      </w:r>
      <w:r w:rsidR="00D52BC1">
        <w:t>exercises</w:t>
      </w:r>
      <w:r w:rsidR="00D52BC1" w:rsidRPr="00D52BC1">
        <w:t xml:space="preserve"> and submit the results to the lecturer in class.</w:t>
      </w:r>
    </w:p>
    <w:p w14:paraId="51360C8F" w14:textId="77777777"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14:paraId="218CB014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14:paraId="2D4BB8D9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761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2028"/>
        <w:gridCol w:w="1260"/>
        <w:gridCol w:w="3150"/>
      </w:tblGrid>
      <w:tr w:rsidR="00E20F91" w:rsidRPr="009A1648" w14:paraId="20E3202D" w14:textId="77777777" w:rsidTr="00881C12">
        <w:trPr>
          <w:trHeight w:val="584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FF1E8B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39FC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8</w:t>
            </w: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-bit Binary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564521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A6CBBF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16</w:t>
            </w: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-bit Binary </w:t>
            </w:r>
          </w:p>
        </w:tc>
      </w:tr>
      <w:tr w:rsidR="00E20F91" w:rsidRPr="009A1648" w14:paraId="5633B5E2" w14:textId="77777777" w:rsidTr="00881C12">
        <w:trPr>
          <w:trHeight w:val="210"/>
        </w:trPr>
        <w:tc>
          <w:tcPr>
            <w:tcW w:w="11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562441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20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B9BD83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1001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A813A5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</w:t>
            </w: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31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067E9A" w14:textId="47DC06CB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11 1001</w:t>
            </w:r>
          </w:p>
        </w:tc>
      </w:tr>
      <w:tr w:rsidR="00E20F91" w:rsidRPr="009A1648" w14:paraId="4A0E5377" w14:textId="77777777" w:rsidTr="00881C12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D57413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D2AFA1" w14:textId="3E72002C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11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A88C3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34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178321" w14:textId="6873936B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01 1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03758F74" w14:textId="77777777" w:rsidTr="00881C12">
        <w:trPr>
          <w:trHeight w:val="10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A4EB3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DFDDBE" w14:textId="14DB094F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0001 0111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4A902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26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9D322" w14:textId="450DD828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10 0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3A1AC988" w14:textId="77777777" w:rsidTr="00881C12">
        <w:trPr>
          <w:trHeight w:val="43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0D0F49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103B90" w14:textId="3E1C82F3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1 00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C9C733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34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EBB8BC" w14:textId="6E45F7A5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01 1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7C4D7022" w14:textId="77777777" w:rsidTr="00881C12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B239F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7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660D6C" w14:textId="52E5D018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1 1111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1DC28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127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C63CC" w14:textId="347040C9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000 0001</w:t>
            </w:r>
          </w:p>
        </w:tc>
      </w:tr>
      <w:tr w:rsidR="00E20F91" w:rsidRPr="009A1648" w14:paraId="06C163BB" w14:textId="77777777" w:rsidTr="00881C12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D3BF30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6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E4E81C" w14:textId="09C164A4" w:rsidR="00E20F91" w:rsidRDefault="004F0C43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Overflow</w:t>
            </w:r>
          </w:p>
          <w:p w14:paraId="73C94166" w14:textId="77777777" w:rsidR="00CE2FF7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-bit binary:</w:t>
            </w:r>
          </w:p>
          <w:p w14:paraId="735A7192" w14:textId="58F31CA7" w:rsidR="00CE2FF7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4F0C43">
              <w:rPr>
                <w:rFonts w:ascii="Arial" w:hAnsi="Arial" w:cs="Arial"/>
                <w:color w:val="FF0000"/>
                <w:szCs w:val="24"/>
              </w:rPr>
              <w:t>1</w:t>
            </w:r>
            <w:r>
              <w:rPr>
                <w:rFonts w:ascii="Arial" w:hAnsi="Arial" w:cs="Arial"/>
                <w:szCs w:val="24"/>
              </w:rPr>
              <w:t xml:space="preserve"> 0000 00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C3E5C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.75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2C0F5" w14:textId="509D3B95" w:rsidR="00E20F91" w:rsidRPr="009A1648" w:rsidRDefault="00A65E43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0001 0111 1100</w:t>
            </w:r>
          </w:p>
        </w:tc>
      </w:tr>
      <w:tr w:rsidR="00E20F91" w:rsidRPr="009A1648" w14:paraId="252C4966" w14:textId="77777777" w:rsidTr="00881C12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1B9F8D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4BAE9" w14:textId="0576C62A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0 1111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4382E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.35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023807" w14:textId="1CC81037" w:rsidR="00E20F91" w:rsidRPr="009A1648" w:rsidRDefault="00A65E43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0001 0100 0101</w:t>
            </w:r>
          </w:p>
        </w:tc>
      </w:tr>
      <w:tr w:rsidR="00E20F91" w:rsidRPr="009A1648" w14:paraId="191A7FB3" w14:textId="77777777" w:rsidTr="00881C12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08A2A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0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5496EA" w14:textId="4C836F1D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11 111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2E7C5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.625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47CF4" w14:textId="37982759" w:rsidR="00E20F91" w:rsidRPr="009A1648" w:rsidRDefault="00A65E43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0001 110</w:t>
            </w:r>
            <w:r w:rsidR="00120F8F">
              <w:rPr>
                <w:rFonts w:ascii="Arial" w:hAnsi="Arial" w:cs="Arial"/>
                <w:szCs w:val="24"/>
              </w:rPr>
              <w:t>0</w:t>
            </w:r>
            <w:r>
              <w:rPr>
                <w:rFonts w:ascii="Arial" w:hAnsi="Arial" w:cs="Arial"/>
                <w:szCs w:val="24"/>
              </w:rPr>
              <w:t xml:space="preserve"> </w:t>
            </w:r>
            <w:r w:rsidR="00120F8F">
              <w:rPr>
                <w:rFonts w:ascii="Arial" w:hAnsi="Arial" w:cs="Arial"/>
                <w:szCs w:val="24"/>
              </w:rPr>
              <w:t>1</w:t>
            </w:r>
            <w:r>
              <w:rPr>
                <w:rFonts w:ascii="Arial" w:hAnsi="Arial" w:cs="Arial"/>
                <w:szCs w:val="24"/>
              </w:rPr>
              <w:t>101</w:t>
            </w:r>
          </w:p>
        </w:tc>
      </w:tr>
    </w:tbl>
    <w:p w14:paraId="28A1AE7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5DAE430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014D2CF2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14:paraId="08C20082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1501"/>
        <w:gridCol w:w="900"/>
        <w:gridCol w:w="1260"/>
        <w:gridCol w:w="2610"/>
        <w:gridCol w:w="1530"/>
      </w:tblGrid>
      <w:tr w:rsidR="003D2C10" w:rsidRPr="00D63973" w14:paraId="1CA65C57" w14:textId="77777777" w:rsidTr="00101F7C">
        <w:trPr>
          <w:trHeight w:val="584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9A1E5F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lastRenderedPageBreak/>
              <w:t xml:space="preserve">Decimal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8BE8C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6D2C30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D63973">
              <w:rPr>
                <w:rFonts w:ascii="Arial" w:hAnsi="Arial" w:cs="Arial"/>
                <w:b/>
                <w:bCs/>
              </w:rPr>
              <w:t>Hexa</w:t>
            </w:r>
            <w:proofErr w:type="spellEnd"/>
            <w:r w:rsidRPr="00D63973">
              <w:rPr>
                <w:rFonts w:ascii="Arial" w:hAnsi="Arial" w:cs="Arial"/>
                <w:b/>
                <w:bCs/>
              </w:rPr>
              <w:t xml:space="preserve">.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44F72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CAFC4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CC03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14:paraId="06507E5D" w14:textId="77777777" w:rsidTr="00101F7C">
        <w:trPr>
          <w:trHeight w:val="111"/>
        </w:trPr>
        <w:tc>
          <w:tcPr>
            <w:tcW w:w="116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13A17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5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E5EF2" w14:textId="13899BAA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1001</w:t>
            </w:r>
          </w:p>
        </w:tc>
        <w:tc>
          <w:tcPr>
            <w:tcW w:w="9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D348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358F0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26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BD449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0000 0000 1111 1111</w:t>
            </w:r>
          </w:p>
        </w:tc>
        <w:tc>
          <w:tcPr>
            <w:tcW w:w="15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FDBD3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14:paraId="41C0BCD5" w14:textId="77777777" w:rsidTr="00101F7C">
        <w:trPr>
          <w:trHeight w:val="13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C5CAC" w14:textId="77777777" w:rsidR="003D2C10" w:rsidRPr="00D63973" w:rsidRDefault="00E20F91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="003D2C10" w:rsidRPr="00D6397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16BD" w14:textId="3E71EE23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1 10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112BD9" w14:textId="1518B218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BFFD9" w14:textId="77777777" w:rsidR="003D2C10" w:rsidRPr="00D63973" w:rsidRDefault="00E20F91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6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22DD69" w14:textId="6C36B292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00 0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94B3C0" w14:textId="6999ACFE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0</w:t>
            </w:r>
          </w:p>
        </w:tc>
      </w:tr>
      <w:tr w:rsidR="003D2C10" w:rsidRPr="00D63973" w14:paraId="5078B176" w14:textId="77777777" w:rsidTr="00101F7C">
        <w:trPr>
          <w:trHeight w:val="28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191E4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A8C83" w14:textId="1F5A2404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1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DD62D2" w14:textId="66EF873C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24D4F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0B47A0" w14:textId="4960F1CE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0 1011 11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C77FA6" w14:textId="58273BDF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BC</w:t>
            </w:r>
          </w:p>
        </w:tc>
      </w:tr>
      <w:tr w:rsidR="003D2C10" w:rsidRPr="00D63973" w14:paraId="4EE5EE6C" w14:textId="77777777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3CD183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3E59AB" w14:textId="45213817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02CF1C" w14:textId="3ED592A1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D044C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EB7DCD" w14:textId="51FC5F2F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11 1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4616CF" w14:textId="7C5DD4EC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38</w:t>
            </w:r>
          </w:p>
        </w:tc>
      </w:tr>
      <w:tr w:rsidR="003D2C10" w:rsidRPr="00D63973" w14:paraId="67361B62" w14:textId="77777777" w:rsidTr="00101F7C">
        <w:trPr>
          <w:trHeight w:val="22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87C4D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C5725D" w14:textId="09360E15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0 0010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C10BD7" w14:textId="62A9CFA1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2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EFF77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5918F" w14:textId="7343EA10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10 0000 010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DDE20E" w14:textId="4266DAE3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05</w:t>
            </w:r>
          </w:p>
        </w:tc>
      </w:tr>
    </w:tbl>
    <w:p w14:paraId="21C578D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FB880DB" w14:textId="77777777" w:rsidR="003D2C10" w:rsidRPr="00A50C89" w:rsidRDefault="003D2C10" w:rsidP="003D2C10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: Compute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b: binary,  q: octal, h: hexadecimal)</w:t>
      </w:r>
      <w:r w:rsidR="00A50C89">
        <w:rPr>
          <w:rFonts w:ascii="Arial" w:hAnsi="Arial" w:cs="Arial"/>
          <w:sz w:val="24"/>
          <w:szCs w:val="24"/>
        </w:rPr>
        <w:br/>
      </w:r>
      <w:r w:rsidR="00A50C89" w:rsidRPr="00A50C89">
        <w:rPr>
          <w:rFonts w:ascii="Arial" w:hAnsi="Arial" w:cs="Arial"/>
        </w:rPr>
        <w:t>Integers are presented in two’s complement</w:t>
      </w:r>
    </w:p>
    <w:p w14:paraId="54341B5D" w14:textId="77777777" w:rsidR="00A50C89" w:rsidRPr="009A1648" w:rsidRDefault="00A50C89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6E0A9566" w14:textId="31624EB0" w:rsidR="003D2C10" w:rsidRDefault="00A50C89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0</w:t>
      </w:r>
      <w:r w:rsidR="003D1C76">
        <w:rPr>
          <w:rFonts w:ascii="Arial" w:hAnsi="Arial" w:cs="Arial"/>
          <w:b/>
          <w:bCs/>
          <w:sz w:val="24"/>
          <w:szCs w:val="24"/>
        </w:rPr>
        <w:t xml:space="preserve">11 </w:t>
      </w:r>
      <w:proofErr w:type="gramStart"/>
      <w:r w:rsidR="003D1C76">
        <w:rPr>
          <w:rFonts w:ascii="Arial" w:hAnsi="Arial" w:cs="Arial"/>
          <w:b/>
          <w:bCs/>
          <w:sz w:val="24"/>
          <w:szCs w:val="24"/>
        </w:rPr>
        <w:t>0000  b</w:t>
      </w:r>
      <w:proofErr w:type="gramEnd"/>
      <w:r w:rsidR="003D1C7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+ 0</w:t>
      </w:r>
      <w:r w:rsidR="003D1C76">
        <w:rPr>
          <w:rFonts w:ascii="Arial" w:hAnsi="Arial" w:cs="Arial"/>
          <w:b/>
          <w:bCs/>
          <w:sz w:val="24"/>
          <w:szCs w:val="24"/>
        </w:rPr>
        <w:t>010 0000 b</w:t>
      </w:r>
      <w:r w:rsidR="003B5918">
        <w:rPr>
          <w:rFonts w:ascii="Arial" w:hAnsi="Arial" w:cs="Arial"/>
          <w:b/>
          <w:bCs/>
          <w:sz w:val="24"/>
          <w:szCs w:val="24"/>
        </w:rPr>
        <w:t xml:space="preserve">  =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0101 0000</w:t>
      </w:r>
      <w:r w:rsidR="003B5918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2712695C" w14:textId="0B919BD6" w:rsidR="003D1C76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0011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1100  b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+ 1100 1011 b =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1 0000 0111</w:t>
      </w:r>
      <w:r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0860B947" w14:textId="0F25769C" w:rsidR="003B5918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1011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1000  b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503D60">
        <w:rPr>
          <w:rFonts w:ascii="Arial" w:hAnsi="Arial" w:cs="Arial"/>
          <w:b/>
          <w:bCs/>
          <w:sz w:val="24"/>
          <w:szCs w:val="24"/>
        </w:rPr>
        <w:t xml:space="preserve">- </w:t>
      </w:r>
      <w:r>
        <w:rPr>
          <w:rFonts w:ascii="Arial" w:hAnsi="Arial" w:cs="Arial"/>
          <w:b/>
          <w:bCs/>
          <w:sz w:val="24"/>
          <w:szCs w:val="24"/>
        </w:rPr>
        <w:t xml:space="preserve"> 0111 0011 b =</w:t>
      </w:r>
      <w:r w:rsidR="00310753">
        <w:rPr>
          <w:rFonts w:ascii="Arial" w:hAnsi="Arial" w:cs="Arial"/>
          <w:b/>
          <w:bCs/>
          <w:sz w:val="24"/>
          <w:szCs w:val="24"/>
        </w:rPr>
        <w:t xml:space="preserve"> 1 0100 0101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 </w:t>
      </w:r>
      <w:r>
        <w:rPr>
          <w:rFonts w:ascii="Arial" w:hAnsi="Arial" w:cs="Arial"/>
          <w:b/>
          <w:bCs/>
          <w:sz w:val="24"/>
          <w:szCs w:val="24"/>
        </w:rPr>
        <w:t>b</w:t>
      </w:r>
      <w:r w:rsidR="00A50C89">
        <w:rPr>
          <w:rFonts w:ascii="Arial" w:hAnsi="Arial" w:cs="Arial"/>
          <w:b/>
          <w:bCs/>
          <w:sz w:val="24"/>
          <w:szCs w:val="24"/>
        </w:rPr>
        <w:br/>
        <w:t xml:space="preserve">1001 0011  b </w:t>
      </w:r>
      <w:r w:rsidR="00503D60">
        <w:rPr>
          <w:rFonts w:ascii="Arial" w:hAnsi="Arial" w:cs="Arial"/>
          <w:b/>
          <w:bCs/>
          <w:sz w:val="24"/>
          <w:szCs w:val="24"/>
        </w:rPr>
        <w:t>-</w:t>
      </w:r>
      <w:r w:rsidR="00A50C89">
        <w:rPr>
          <w:rFonts w:ascii="Arial" w:hAnsi="Arial" w:cs="Arial"/>
          <w:b/>
          <w:bCs/>
          <w:sz w:val="24"/>
          <w:szCs w:val="24"/>
        </w:rPr>
        <w:t xml:space="preserve"> 1100 0010 b =</w:t>
      </w:r>
      <w:r w:rsidR="00310753">
        <w:rPr>
          <w:rFonts w:ascii="Arial" w:hAnsi="Arial" w:cs="Arial"/>
          <w:b/>
          <w:bCs/>
          <w:sz w:val="24"/>
          <w:szCs w:val="24"/>
        </w:rPr>
        <w:t xml:space="preserve"> 1101 0001</w:t>
      </w:r>
      <w:r w:rsidR="00A50C89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01B09DE2" w14:textId="77777777" w:rsidR="003B5918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6FA58658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C1FD45C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C2297AD" w14:textId="77777777"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14:paraId="71CD2DEF" w14:textId="79626DBD" w:rsidR="003C345B" w:rsidRDefault="003D2C10" w:rsidP="003C345B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14:paraId="7903941F" w14:textId="77777777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1d = 1111 1011b</w:t>
      </w:r>
    </w:p>
    <w:p w14:paraId="1956510B" w14:textId="77777777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3d = 1010 0011b</w:t>
      </w:r>
    </w:p>
    <w:p w14:paraId="5018F23B" w14:textId="691DCBC3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7d = 0111 0101b</w:t>
      </w:r>
    </w:p>
    <w:p w14:paraId="371EDAD2" w14:textId="77777777" w:rsidR="003C345B" w:rsidRPr="003C345B" w:rsidRDefault="003C345B" w:rsidP="005F0C41">
      <w:pPr>
        <w:pStyle w:val="NoSpacing"/>
        <w:rPr>
          <w:rFonts w:ascii="Arial" w:hAnsi="Arial" w:cs="Arial"/>
          <w:sz w:val="24"/>
          <w:szCs w:val="24"/>
        </w:rPr>
      </w:pPr>
    </w:p>
    <w:p w14:paraId="134D4E39" w14:textId="39DFBDAD" w:rsidR="003D2C10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</w:t>
      </w:r>
      <w:proofErr w:type="gramStart"/>
      <w:r w:rsidRPr="00351588">
        <w:rPr>
          <w:rFonts w:ascii="Arial" w:hAnsi="Arial" w:cs="Arial"/>
          <w:sz w:val="24"/>
          <w:szCs w:val="24"/>
        </w:rPr>
        <w:t>of  2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14:paraId="4917DFF4" w14:textId="77777777" w:rsidR="005F0C41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51d = 0000 0010 0010 0111b</w:t>
      </w:r>
    </w:p>
    <w:p w14:paraId="33F76C48" w14:textId="77777777" w:rsidR="005F0C41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0d = 0000 0000 1010 0000b</w:t>
      </w:r>
    </w:p>
    <w:p w14:paraId="3601DB6D" w14:textId="77777777" w:rsidR="005F0C41" w:rsidRPr="00351588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43d = 0000 0001 1011 1011b</w:t>
      </w:r>
    </w:p>
    <w:p w14:paraId="577C7515" w14:textId="77777777" w:rsidR="005F0C41" w:rsidRPr="00351588" w:rsidRDefault="005F0C41" w:rsidP="005F0C4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17BEADBC" w14:textId="51681262" w:rsidR="003D2C10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14:paraId="1F469F46" w14:textId="6B56AED3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51d = 1100 1101</w:t>
      </w:r>
      <w:r w:rsidR="00B263B5">
        <w:rPr>
          <w:rFonts w:ascii="Arial" w:hAnsi="Arial" w:cs="Arial"/>
          <w:sz w:val="24"/>
          <w:szCs w:val="24"/>
        </w:rPr>
        <w:t>b</w:t>
      </w:r>
    </w:p>
    <w:p w14:paraId="7358FCBF" w14:textId="78DF46F3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163d = </w:t>
      </w:r>
      <w:r w:rsidR="00BC7F85" w:rsidRPr="00BC7F85">
        <w:rPr>
          <w:rFonts w:ascii="Arial" w:hAnsi="Arial" w:cs="Arial"/>
          <w:color w:val="FF0000"/>
          <w:sz w:val="24"/>
          <w:szCs w:val="24"/>
        </w:rPr>
        <w:t>1</w:t>
      </w:r>
      <w:r w:rsidR="00BC7F85">
        <w:rPr>
          <w:rFonts w:ascii="Arial" w:hAnsi="Arial" w:cs="Arial"/>
          <w:sz w:val="24"/>
          <w:szCs w:val="24"/>
        </w:rPr>
        <w:t xml:space="preserve"> 0</w:t>
      </w:r>
      <w:r>
        <w:rPr>
          <w:rFonts w:ascii="Arial" w:hAnsi="Arial" w:cs="Arial"/>
          <w:sz w:val="24"/>
          <w:szCs w:val="24"/>
        </w:rPr>
        <w:t>101 1101</w:t>
      </w:r>
      <w:r w:rsidR="00B263B5">
        <w:rPr>
          <w:rFonts w:ascii="Arial" w:hAnsi="Arial" w:cs="Arial"/>
          <w:sz w:val="24"/>
          <w:szCs w:val="24"/>
        </w:rPr>
        <w:t>b</w:t>
      </w:r>
      <w:r w:rsidR="00BC7F85">
        <w:rPr>
          <w:rFonts w:ascii="Arial" w:hAnsi="Arial" w:cs="Arial"/>
          <w:sz w:val="24"/>
          <w:szCs w:val="24"/>
        </w:rPr>
        <w:t xml:space="preserve"> (Overflow)</w:t>
      </w:r>
    </w:p>
    <w:p w14:paraId="37E50DB2" w14:textId="7026AEA9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117d = 1000 1011</w:t>
      </w:r>
      <w:r w:rsidR="00B263B5">
        <w:rPr>
          <w:rFonts w:ascii="Arial" w:hAnsi="Arial" w:cs="Arial"/>
          <w:sz w:val="24"/>
          <w:szCs w:val="24"/>
        </w:rPr>
        <w:t>b</w:t>
      </w:r>
    </w:p>
    <w:p w14:paraId="694B2520" w14:textId="03DF530D" w:rsidR="005F0C41" w:rsidRPr="00351588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20d = </w:t>
      </w:r>
      <w:r w:rsidRPr="005F0C41">
        <w:rPr>
          <w:rFonts w:ascii="Arial" w:hAnsi="Arial" w:cs="Arial"/>
          <w:color w:val="FF0000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0100 0000b (</w:t>
      </w:r>
      <w:r>
        <w:rPr>
          <w:rFonts w:ascii="Arial" w:hAnsi="Arial" w:cs="Arial"/>
          <w:sz w:val="24"/>
          <w:szCs w:val="24"/>
        </w:rPr>
        <w:t>Overflow</w:t>
      </w:r>
      <w:r>
        <w:rPr>
          <w:rFonts w:ascii="Arial" w:hAnsi="Arial" w:cs="Arial"/>
          <w:sz w:val="24"/>
          <w:szCs w:val="24"/>
        </w:rPr>
        <w:t>)</w:t>
      </w:r>
    </w:p>
    <w:p w14:paraId="2096091A" w14:textId="77777777" w:rsidR="005F0C41" w:rsidRPr="00351588" w:rsidRDefault="005F0C41" w:rsidP="005F0C4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091BD4A6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the decimal values of 1-byte unsigned representations</w:t>
      </w:r>
      <w:proofErr w:type="gramStart"/>
      <w:r w:rsidRPr="00351588">
        <w:rPr>
          <w:rFonts w:ascii="Arial" w:hAnsi="Arial" w:cs="Arial"/>
          <w:sz w:val="24"/>
          <w:szCs w:val="24"/>
        </w:rPr>
        <w:t>: :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</w:t>
      </w:r>
    </w:p>
    <w:p w14:paraId="0BB9A57F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14:paraId="7214ED32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01100011</w:t>
      </w:r>
      <w:r>
        <w:rPr>
          <w:rFonts w:ascii="Arial" w:hAnsi="Arial" w:cs="Arial"/>
          <w:sz w:val="24"/>
          <w:szCs w:val="24"/>
        </w:rPr>
        <w:t>b = 99d</w:t>
      </w:r>
    </w:p>
    <w:p w14:paraId="27DC9C63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001111b = 143d</w:t>
      </w:r>
    </w:p>
    <w:p w14:paraId="55685A4E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001010b = 202d</w:t>
      </w:r>
    </w:p>
    <w:p w14:paraId="1F5D4219" w14:textId="77777777" w:rsidR="005F0C41" w:rsidRPr="00351588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001100b = 76d</w:t>
      </w:r>
    </w:p>
    <w:p w14:paraId="64C6C79C" w14:textId="77777777"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550FF"/>
    <w:multiLevelType w:val="hybridMultilevel"/>
    <w:tmpl w:val="E2BAA7C4"/>
    <w:lvl w:ilvl="0" w:tplc="5B0C347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EB663F"/>
    <w:multiLevelType w:val="hybridMultilevel"/>
    <w:tmpl w:val="A1888764"/>
    <w:lvl w:ilvl="0" w:tplc="D066737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7226B"/>
    <w:multiLevelType w:val="hybridMultilevel"/>
    <w:tmpl w:val="1D52578E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952064"/>
    <w:multiLevelType w:val="hybridMultilevel"/>
    <w:tmpl w:val="9782C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EF0A30"/>
    <w:multiLevelType w:val="hybridMultilevel"/>
    <w:tmpl w:val="2772BE6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2"/>
  </w:num>
  <w:num w:numId="5">
    <w:abstractNumId w:val="3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0"/>
  </w:num>
  <w:num w:numId="11">
    <w:abstractNumId w:val="1"/>
  </w:num>
  <w:num w:numId="12">
    <w:abstractNumId w:val="4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qQUAK6MOoiwAAAA="/>
  </w:docVars>
  <w:rsids>
    <w:rsidRoot w:val="00D52BC1"/>
    <w:rsid w:val="00031CE2"/>
    <w:rsid w:val="001013FE"/>
    <w:rsid w:val="00120F8F"/>
    <w:rsid w:val="00126A92"/>
    <w:rsid w:val="00161208"/>
    <w:rsid w:val="001B6B37"/>
    <w:rsid w:val="00287436"/>
    <w:rsid w:val="002E04CF"/>
    <w:rsid w:val="00310753"/>
    <w:rsid w:val="003B5918"/>
    <w:rsid w:val="003B5F61"/>
    <w:rsid w:val="003C345B"/>
    <w:rsid w:val="003D1C76"/>
    <w:rsid w:val="003D2C10"/>
    <w:rsid w:val="003F5D13"/>
    <w:rsid w:val="00415985"/>
    <w:rsid w:val="00471FB2"/>
    <w:rsid w:val="00483FB6"/>
    <w:rsid w:val="0049776B"/>
    <w:rsid w:val="004F0C43"/>
    <w:rsid w:val="00503D60"/>
    <w:rsid w:val="00507783"/>
    <w:rsid w:val="00565D42"/>
    <w:rsid w:val="005F0C41"/>
    <w:rsid w:val="007D35F5"/>
    <w:rsid w:val="007E576F"/>
    <w:rsid w:val="008058CA"/>
    <w:rsid w:val="00852CC5"/>
    <w:rsid w:val="00881C12"/>
    <w:rsid w:val="009B0F87"/>
    <w:rsid w:val="00A50C89"/>
    <w:rsid w:val="00A65E43"/>
    <w:rsid w:val="00AA308E"/>
    <w:rsid w:val="00B263B5"/>
    <w:rsid w:val="00BC3E68"/>
    <w:rsid w:val="00BC7F85"/>
    <w:rsid w:val="00CC4624"/>
    <w:rsid w:val="00CE2FF7"/>
    <w:rsid w:val="00D52BC1"/>
    <w:rsid w:val="00DB2128"/>
    <w:rsid w:val="00E20F91"/>
    <w:rsid w:val="00E41EA3"/>
    <w:rsid w:val="00E6417D"/>
    <w:rsid w:val="00F660B7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E2D0A"/>
  <w15:docId w15:val="{E21A01E0-B2EB-4512-AD23-6C65A4BDA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riet Tran</cp:lastModifiedBy>
  <cp:revision>8</cp:revision>
  <dcterms:created xsi:type="dcterms:W3CDTF">2020-05-04T05:13:00Z</dcterms:created>
  <dcterms:modified xsi:type="dcterms:W3CDTF">2022-02-08T08:09:00Z</dcterms:modified>
</cp:coreProperties>
</file>